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Blain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b8c0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lison Blaine</dc:creator>
  <dcterms:created xsi:type="dcterms:W3CDTF">2017-01-31</dcterms:created>
  <dcterms:modified xsi:type="dcterms:W3CDTF">2017-01-31</dcterms:modified>
</cp:coreProperties>
</file>